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1EEADB81" w14:textId="0CFAAB2D" w:rsidR="00A04828" w:rsidRPr="00AA16E6" w:rsidRDefault="00A04828" w:rsidP="00AA16E6">
      <w:r w:rsidRPr="00AA16E6">
        <w:t xml:space="preserve">You have been tasked with creating a showcase of your learning. Your showcase will use the focus on a Tool of Learning, the </w:t>
      </w:r>
      <w:proofErr w:type="spellStart"/>
      <w:r w:rsidRPr="00AA16E6">
        <w:t>TryHackMe</w:t>
      </w:r>
      <w:proofErr w:type="spellEnd"/>
      <w:r w:rsidRPr="00AA16E6">
        <w:t xml:space="preserve"> website, to learn different aspects of cyber security. The default showcase will be an A2 poster of your learning and </w:t>
      </w:r>
      <w:r w:rsidR="00E15EA9" w:rsidRPr="00AA16E6">
        <w:t>one</w:t>
      </w:r>
      <w:r w:rsidRPr="00AA16E6">
        <w:t xml:space="preserve"> recorded presentation</w:t>
      </w:r>
      <w:r w:rsidR="00E15EA9" w:rsidRPr="00AA16E6">
        <w:t xml:space="preserve"> </w:t>
      </w:r>
      <w:r w:rsidRPr="00AA16E6">
        <w:t xml:space="preserve">for a general audience. </w:t>
      </w:r>
    </w:p>
    <w:p w14:paraId="2582208E" w14:textId="0C279B37" w:rsidR="00A04828" w:rsidRDefault="00A04828" w:rsidP="00AA16E6"/>
    <w:p w14:paraId="12D5B828" w14:textId="47916CF0" w:rsidR="00A04828" w:rsidRDefault="00A04828" w:rsidP="00AA16E6">
      <w:pPr>
        <w:pStyle w:val="Heading1"/>
      </w:pPr>
      <w:r>
        <w:t>Tool of learning</w:t>
      </w:r>
    </w:p>
    <w:p w14:paraId="5CF83F1F" w14:textId="056EF99F" w:rsidR="00A04828" w:rsidRDefault="00A04828" w:rsidP="00AA16E6">
      <w:r>
        <w:t xml:space="preserve">The focus of this body of work </w:t>
      </w:r>
      <w:r w:rsidRPr="00A04828">
        <w:rPr>
          <w:b/>
          <w:bCs/>
        </w:rPr>
        <w:t xml:space="preserve">will be using </w:t>
      </w:r>
      <w:hyperlink r:id="rId19" w:history="1">
        <w:proofErr w:type="spellStart"/>
        <w:r w:rsidRPr="00A04828">
          <w:rPr>
            <w:rStyle w:val="Hyperlink"/>
            <w:b/>
            <w:bCs/>
          </w:rPr>
          <w:t>TryHackMe</w:t>
        </w:r>
        <w:proofErr w:type="spellEnd"/>
      </w:hyperlink>
      <w:r w:rsidRPr="00A04828">
        <w:rPr>
          <w:b/>
          <w:bCs/>
        </w:rPr>
        <w:t>.</w:t>
      </w:r>
      <w:r>
        <w:t xml:space="preserve"> </w:t>
      </w:r>
      <w:proofErr w:type="spellStart"/>
      <w:r>
        <w:t>TryHackMe</w:t>
      </w:r>
      <w:proofErr w:type="spellEnd"/>
      <w:r>
        <w:t xml:space="preserve"> is an online platform that teaches cyber security through short, gamified, real-world labs. </w:t>
      </w:r>
    </w:p>
    <w:p w14:paraId="0D6B0D79" w14:textId="5EF0A416" w:rsidR="00A04828" w:rsidRDefault="00A04828" w:rsidP="00AA16E6"/>
    <w:p w14:paraId="15AED760" w14:textId="4C73A014" w:rsidR="00A04828" w:rsidRDefault="00A04828" w:rsidP="00AA16E6">
      <w:proofErr w:type="spellStart"/>
      <w:r>
        <w:t>TryHackMe</w:t>
      </w:r>
      <w:proofErr w:type="spellEnd"/>
      <w:r>
        <w:t xml:space="preserve"> has a free account. However, it </w:t>
      </w:r>
      <w:r w:rsidR="008E14B3">
        <w:t>limits</w:t>
      </w:r>
      <w:r>
        <w:t xml:space="preserve"> the number of available learning paths and how many hours a day you can spend on the attack box (</w:t>
      </w:r>
      <w:r w:rsidRPr="00A04828">
        <w:rPr>
          <w:b/>
          <w:bCs/>
        </w:rPr>
        <w:t>1 hour a day</w:t>
      </w:r>
      <w:r>
        <w:t xml:space="preserve">). </w:t>
      </w:r>
      <w:r w:rsidRPr="00A04828">
        <w:rPr>
          <w:b/>
          <w:bCs/>
        </w:rPr>
        <w:t>You will need to do some work daily</w:t>
      </w:r>
      <w:r>
        <w:t xml:space="preserve"> to complete enough of the work to move forward. It is impossible to cram this in at the last minute. </w:t>
      </w:r>
    </w:p>
    <w:p w14:paraId="4E2374CE" w14:textId="4144F28E" w:rsidR="00A04828" w:rsidRDefault="00A04828" w:rsidP="00AA16E6"/>
    <w:p w14:paraId="0D1A04C3" w14:textId="406DBF69" w:rsidR="00A04828" w:rsidRDefault="00A04828" w:rsidP="00AA16E6">
      <w:pPr>
        <w:pStyle w:val="Heading1"/>
      </w:pPr>
      <w:r>
        <w:t>Task</w:t>
      </w:r>
      <w:r w:rsidR="00EE7671">
        <w:t>s</w:t>
      </w:r>
      <w:r>
        <w:t xml:space="preserve"> for learning</w:t>
      </w:r>
      <w:r w:rsidR="009F2B5B">
        <w:t xml:space="preserve"> and submission</w:t>
      </w:r>
    </w:p>
    <w:p w14:paraId="4F46C0FA" w14:textId="77777777" w:rsidR="008E14B3" w:rsidRDefault="00A85A73" w:rsidP="00AA16E6">
      <w:proofErr w:type="gramStart"/>
      <w:r>
        <w:t>Your</w:t>
      </w:r>
      <w:proofErr w:type="gramEnd"/>
      <w:r>
        <w:t xml:space="preserve"> in-class activities are to complete a range of rooms from Try Hack Me. You </w:t>
      </w:r>
      <w:proofErr w:type="gramStart"/>
      <w:r>
        <w:t>have to</w:t>
      </w:r>
      <w:proofErr w:type="gramEnd"/>
      <w:r>
        <w:t xml:space="preserve"> complete at least six rooms. Students from 2021 who completed some of these tasks need to complete new tasks. Students who’ve completed </w:t>
      </w:r>
      <w:proofErr w:type="gramStart"/>
      <w:r>
        <w:t>all of</w:t>
      </w:r>
      <w:proofErr w:type="gramEnd"/>
      <w:r>
        <w:t xml:space="preserve"> these tasks elsewhere can negotiate a secondary task.</w:t>
      </w:r>
    </w:p>
    <w:p w14:paraId="31DB8F90" w14:textId="77777777" w:rsidR="008E14B3" w:rsidRDefault="008E14B3" w:rsidP="00AA16E6"/>
    <w:p w14:paraId="32FBF46B" w14:textId="77777777" w:rsidR="008E14B3" w:rsidRDefault="008E14B3" w:rsidP="00AA16E6">
      <w:r>
        <w:t>You must complete</w:t>
      </w:r>
    </w:p>
    <w:p w14:paraId="5248E6E5" w14:textId="77777777" w:rsidR="008E14B3" w:rsidRDefault="008E14B3" w:rsidP="00AA16E6"/>
    <w:p w14:paraId="19C6E5EC" w14:textId="77777777" w:rsidR="008E14B3" w:rsidRDefault="008E14B3" w:rsidP="00AA16E6">
      <w:pPr>
        <w:pStyle w:val="ListParagraph"/>
        <w:numPr>
          <w:ilvl w:val="0"/>
          <w:numId w:val="5"/>
        </w:numPr>
      </w:pPr>
      <w:r>
        <w:t>Tutorial - https://tryhackme.com/room/tutorial</w:t>
      </w:r>
    </w:p>
    <w:p w14:paraId="7E6F4A13" w14:textId="77777777" w:rsidR="008E14B3" w:rsidRDefault="008E14B3" w:rsidP="00AA16E6">
      <w:pPr>
        <w:pStyle w:val="ListParagraph"/>
        <w:numPr>
          <w:ilvl w:val="0"/>
          <w:numId w:val="5"/>
        </w:numPr>
      </w:pPr>
      <w:r>
        <w:t xml:space="preserve">Starting Out </w:t>
      </w:r>
      <w:proofErr w:type="gramStart"/>
      <w:r>
        <w:t>In</w:t>
      </w:r>
      <w:proofErr w:type="gramEnd"/>
      <w:r>
        <w:t xml:space="preserve"> Cyber Sec - https://tryhackme.com/room/startingoutincybersec</w:t>
      </w:r>
    </w:p>
    <w:p w14:paraId="0E79B5B7" w14:textId="77777777" w:rsidR="008E14B3" w:rsidRDefault="008E14B3" w:rsidP="00AA16E6">
      <w:pPr>
        <w:pStyle w:val="ListParagraph"/>
        <w:numPr>
          <w:ilvl w:val="0"/>
          <w:numId w:val="5"/>
        </w:numPr>
      </w:pPr>
      <w:r>
        <w:t>Introductory Researching - https://tryhackme.com/room/introtoresearch</w:t>
      </w:r>
    </w:p>
    <w:p w14:paraId="3B2211B8" w14:textId="250E9198" w:rsidR="00EE7671" w:rsidRDefault="00EE7671" w:rsidP="00AA16E6"/>
    <w:p w14:paraId="5616728B" w14:textId="2F10D05E" w:rsidR="001255BA" w:rsidRPr="008F1568" w:rsidRDefault="001255BA" w:rsidP="00AA16E6">
      <w:r w:rsidRPr="008F1568">
        <w:t xml:space="preserve">Complete </w:t>
      </w:r>
      <w:r w:rsidR="008E14B3">
        <w:t>5</w:t>
      </w:r>
      <w:r w:rsidR="00A85A73">
        <w:t xml:space="preserve">+ of the </w:t>
      </w:r>
      <w:r w:rsidRPr="008F1568">
        <w:t>following Sections</w:t>
      </w:r>
      <w:r w:rsidR="00E322DF">
        <w:t>/Rooms</w:t>
      </w:r>
    </w:p>
    <w:p w14:paraId="469448CD" w14:textId="41B9B870" w:rsidR="001255BA" w:rsidRDefault="001255BA" w:rsidP="00AA16E6"/>
    <w:p w14:paraId="03544C9C" w14:textId="77777777" w:rsidR="003C61EC" w:rsidRDefault="003C61EC" w:rsidP="00AA16E6">
      <w:pPr>
        <w:pStyle w:val="ListParagraph"/>
        <w:numPr>
          <w:ilvl w:val="0"/>
          <w:numId w:val="5"/>
        </w:numPr>
      </w:pPr>
      <w:r>
        <w:t>Linux Fundamentals Part 1 - https://tryhackme.com/room/linuxfundamentalspart1</w:t>
      </w:r>
    </w:p>
    <w:p w14:paraId="540BB504" w14:textId="77777777" w:rsidR="003C61EC" w:rsidRDefault="003C61EC" w:rsidP="00AA16E6">
      <w:pPr>
        <w:pStyle w:val="ListParagraph"/>
        <w:numPr>
          <w:ilvl w:val="0"/>
          <w:numId w:val="5"/>
        </w:numPr>
      </w:pPr>
      <w:r>
        <w:t>Linux Fundamentals Part 2 - https://tryhackme.com/room/linuxfundamentalspart2</w:t>
      </w:r>
    </w:p>
    <w:p w14:paraId="602C4B12" w14:textId="77777777" w:rsidR="003C61EC" w:rsidRDefault="003C61EC" w:rsidP="00AA16E6">
      <w:pPr>
        <w:pStyle w:val="ListParagraph"/>
        <w:numPr>
          <w:ilvl w:val="0"/>
          <w:numId w:val="5"/>
        </w:numPr>
      </w:pPr>
      <w:r>
        <w:t>Linux Fundamentals Part 3 - https://tryhackme.com/room/linuxfundamentalspart3</w:t>
      </w:r>
    </w:p>
    <w:p w14:paraId="1E48E29C" w14:textId="77777777" w:rsidR="003C61EC" w:rsidRDefault="003C61EC" w:rsidP="00AA16E6">
      <w:pPr>
        <w:pStyle w:val="ListParagraph"/>
        <w:numPr>
          <w:ilvl w:val="0"/>
          <w:numId w:val="5"/>
        </w:numPr>
      </w:pPr>
      <w:r>
        <w:t>Introductory Networking - https://tryhackme.com/room/introtonetworking</w:t>
      </w:r>
    </w:p>
    <w:p w14:paraId="6D2A31D1" w14:textId="77777777" w:rsidR="003C61EC" w:rsidRDefault="003C61EC" w:rsidP="00AA16E6">
      <w:pPr>
        <w:pStyle w:val="ListParagraph"/>
        <w:numPr>
          <w:ilvl w:val="0"/>
          <w:numId w:val="5"/>
        </w:numPr>
      </w:pPr>
      <w:r>
        <w:t>Nmap - https://tryhackme.com/room/furthernmap</w:t>
      </w:r>
    </w:p>
    <w:p w14:paraId="06C61325" w14:textId="77777777" w:rsidR="003C61EC" w:rsidRDefault="003C61EC" w:rsidP="00AA16E6">
      <w:pPr>
        <w:pStyle w:val="ListParagraph"/>
        <w:numPr>
          <w:ilvl w:val="0"/>
          <w:numId w:val="5"/>
        </w:numPr>
      </w:pPr>
      <w:r>
        <w:t>HTTP in detail - https://tryhackme.com/room/httpindetail</w:t>
      </w:r>
    </w:p>
    <w:p w14:paraId="77D91B6D" w14:textId="77777777" w:rsidR="003C61EC" w:rsidRDefault="003C61EC" w:rsidP="00AA16E6">
      <w:pPr>
        <w:pStyle w:val="ListParagraph"/>
        <w:numPr>
          <w:ilvl w:val="0"/>
          <w:numId w:val="5"/>
        </w:numPr>
      </w:pPr>
      <w:r>
        <w:t>Burp Suite: The Basics - https://tryhackme.com/room/burpsuitebasics</w:t>
      </w:r>
    </w:p>
    <w:p w14:paraId="5EFE0C26" w14:textId="77777777" w:rsidR="003C61EC" w:rsidRDefault="003C61EC" w:rsidP="00AA16E6">
      <w:pPr>
        <w:pStyle w:val="ListParagraph"/>
        <w:numPr>
          <w:ilvl w:val="0"/>
          <w:numId w:val="5"/>
        </w:numPr>
      </w:pPr>
      <w:r>
        <w:t>OWASP Top 10 - https://tryhackme.com/room/burpsuitebasics</w:t>
      </w:r>
    </w:p>
    <w:p w14:paraId="5324E8D7" w14:textId="77777777" w:rsidR="003C61EC" w:rsidRDefault="003C61EC" w:rsidP="00AA16E6">
      <w:pPr>
        <w:pStyle w:val="ListParagraph"/>
        <w:numPr>
          <w:ilvl w:val="0"/>
          <w:numId w:val="5"/>
        </w:numPr>
      </w:pPr>
      <w:r>
        <w:t>OWASP Juice Shop - https://tryhackme.com/room/owaspjuiceshop</w:t>
      </w:r>
    </w:p>
    <w:p w14:paraId="2DF159E1" w14:textId="4A05748B" w:rsidR="001B6F2D" w:rsidRPr="001B6F2D" w:rsidRDefault="003C61EC" w:rsidP="00AA16E6">
      <w:pPr>
        <w:pStyle w:val="ListParagraph"/>
        <w:numPr>
          <w:ilvl w:val="0"/>
          <w:numId w:val="5"/>
        </w:numPr>
      </w:pPr>
      <w:r>
        <w:t>Pickle Rick - https://tryhackme.com/room/picklerick</w:t>
      </w:r>
    </w:p>
    <w:p w14:paraId="066ADDE7" w14:textId="77777777" w:rsidR="00A04828" w:rsidRDefault="00A04828" w:rsidP="00AA16E6"/>
    <w:p w14:paraId="6703BDCD" w14:textId="31FFAF79" w:rsidR="00A04828" w:rsidRDefault="00A04828" w:rsidP="00AA16E6"/>
    <w:p w14:paraId="0413E2DB" w14:textId="339D1788" w:rsidR="000137BC" w:rsidRDefault="000137BC" w:rsidP="00AA16E6"/>
    <w:p w14:paraId="2C9C8098" w14:textId="29A539F8" w:rsidR="000137BC" w:rsidRDefault="00A85A73" w:rsidP="00AA16E6">
      <w:r>
        <w:t>NOTE:</w:t>
      </w:r>
      <w:r w:rsidR="000137BC">
        <w:t xml:space="preserve"> </w:t>
      </w:r>
      <w:r w:rsidR="000137BC" w:rsidRPr="000137BC">
        <w:t>some of these components will consume a lot more time than others</w:t>
      </w:r>
      <w:r w:rsidR="000137BC">
        <w:t xml:space="preserve">. Do not assume they are all easy mode </w:t>
      </w:r>
      <w:r w:rsidR="000137BC">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0137BC">
        <w:t xml:space="preserve"> </w:t>
      </w:r>
    </w:p>
    <w:p w14:paraId="12E85775" w14:textId="16092DF0" w:rsidR="007E07CC" w:rsidRDefault="007E07CC" w:rsidP="00AA16E6"/>
    <w:p w14:paraId="7934193D" w14:textId="42ADAEAB" w:rsidR="003C61EC" w:rsidRDefault="007E07CC" w:rsidP="00AA16E6">
      <w:r>
        <w:lastRenderedPageBreak/>
        <w:t>You are required to show evidence of completion. Ideally</w:t>
      </w:r>
      <w:r w:rsidR="00A85A73">
        <w:t>,</w:t>
      </w:r>
      <w:r>
        <w:t xml:space="preserve"> this should be </w:t>
      </w:r>
    </w:p>
    <w:p w14:paraId="13C89E20" w14:textId="0D8C594F" w:rsidR="001255BA" w:rsidRDefault="001255BA" w:rsidP="00AA16E6">
      <w:r>
        <w:t>screenshots of your completed sections</w:t>
      </w:r>
      <w:r w:rsidR="003C61EC">
        <w:t>.</w:t>
      </w:r>
    </w:p>
    <w:p w14:paraId="1C722D94" w14:textId="4E650B54" w:rsidR="00A04828" w:rsidRDefault="00A04828" w:rsidP="00AA16E6"/>
    <w:p w14:paraId="13EB94E8" w14:textId="1C614543" w:rsidR="00A04828" w:rsidRDefault="003711B6" w:rsidP="00AA16E6">
      <w:pPr>
        <w:pStyle w:val="Heading1"/>
      </w:pPr>
      <w:r>
        <w:t xml:space="preserve">Showcase </w:t>
      </w:r>
      <w:r w:rsidR="0058793D">
        <w:t>Responses</w:t>
      </w:r>
    </w:p>
    <w:p w14:paraId="4AB6A03E" w14:textId="2039E4FC" w:rsidR="00A04828" w:rsidRDefault="00A04828" w:rsidP="00AA16E6">
      <w:r>
        <w:t xml:space="preserve">Your poster and presentations must respond to three </w:t>
      </w:r>
      <w:r w:rsidR="0058793D">
        <w:t>statements</w:t>
      </w:r>
      <w:r>
        <w:t xml:space="preserve"> and present different levels of information to describe what it is you learnt and how that knowledge can be used in cyber security. </w:t>
      </w:r>
    </w:p>
    <w:p w14:paraId="2EE037DA" w14:textId="6ACB71F2" w:rsidR="00A04828" w:rsidRDefault="00A04828" w:rsidP="00AA16E6"/>
    <w:p w14:paraId="750C918E" w14:textId="113BB7D4" w:rsidR="00A04828" w:rsidRDefault="00A04828" w:rsidP="00AA16E6">
      <w:r>
        <w:t xml:space="preserve">The </w:t>
      </w:r>
      <w:r w:rsidR="0058793D">
        <w:t>statements</w:t>
      </w:r>
      <w:r>
        <w:t xml:space="preserve"> will be provided in the rubric below. You must address your responses to the three audiences: </w:t>
      </w:r>
    </w:p>
    <w:p w14:paraId="7F165B99" w14:textId="17C4EBEE" w:rsidR="00A04828" w:rsidRDefault="00A04828" w:rsidP="00AA16E6"/>
    <w:p w14:paraId="789BB9F0" w14:textId="3E8789BF" w:rsidR="00A04828" w:rsidRDefault="00A04828" w:rsidP="00AA16E6">
      <w:pPr>
        <w:pStyle w:val="ListParagraph"/>
        <w:numPr>
          <w:ilvl w:val="0"/>
          <w:numId w:val="7"/>
        </w:numPr>
      </w:pPr>
      <w:r>
        <w:t>Poster – summaris</w:t>
      </w:r>
      <w:r w:rsidR="0058793D">
        <w:t>e</w:t>
      </w:r>
      <w:r>
        <w:t xml:space="preserve"> </w:t>
      </w:r>
      <w:proofErr w:type="gramStart"/>
      <w:r>
        <w:t>your</w:t>
      </w:r>
      <w:proofErr w:type="gramEnd"/>
      <w:r>
        <w:t xml:space="preserve"> learning for general audiences in a condensed writing environment</w:t>
      </w:r>
    </w:p>
    <w:p w14:paraId="3FA17348" w14:textId="310B8897" w:rsidR="00A04828" w:rsidRDefault="00A04828" w:rsidP="00AA16E6">
      <w:pPr>
        <w:pStyle w:val="ListParagraph"/>
        <w:numPr>
          <w:ilvl w:val="0"/>
          <w:numId w:val="7"/>
        </w:numPr>
      </w:pPr>
      <w:r>
        <w:t>General audience presentation – simulates presenting your work and learning to a general audience and allows for some extrapolation</w:t>
      </w:r>
    </w:p>
    <w:p w14:paraId="2283D9EE" w14:textId="77777777" w:rsidR="00662709" w:rsidRDefault="00662709" w:rsidP="00AA16E6"/>
    <w:p w14:paraId="673D247E" w14:textId="51B75262" w:rsidR="00A04828" w:rsidRPr="00A04828" w:rsidRDefault="00A04828" w:rsidP="00AA16E6">
      <w:r>
        <w:t xml:space="preserve">Your general audience presentation should be </w:t>
      </w:r>
      <w:r w:rsidR="00E15EA9">
        <w:t>no more than 5</w:t>
      </w:r>
      <w:r>
        <w:t xml:space="preserve"> minutes</w:t>
      </w:r>
      <w:r w:rsidR="00E15EA9">
        <w:t>.</w:t>
      </w:r>
      <w:r>
        <w:t xml:space="preserve"> </w:t>
      </w:r>
    </w:p>
    <w:p w14:paraId="3B5CC0CD" w14:textId="77777777" w:rsidR="00A04828" w:rsidRPr="00A04828" w:rsidRDefault="00A04828" w:rsidP="00AA16E6"/>
    <w:p w14:paraId="5917B4F2" w14:textId="77777777" w:rsidR="00A04828" w:rsidRDefault="00A04828" w:rsidP="00AA16E6"/>
    <w:p w14:paraId="2F7669FE" w14:textId="6CCD055F" w:rsidR="00A04828" w:rsidRDefault="00A04828" w:rsidP="00AA16E6"/>
    <w:p w14:paraId="1053EE06" w14:textId="77777777" w:rsidR="00A04828" w:rsidRDefault="00A04828" w:rsidP="00AA16E6"/>
    <w:p w14:paraId="7EE08839" w14:textId="77777777" w:rsidR="00A04828" w:rsidRDefault="00A04828" w:rsidP="00AA16E6"/>
    <w:p w14:paraId="50D3C49F" w14:textId="6F893C70" w:rsidR="00A04828" w:rsidRPr="00A04828" w:rsidRDefault="00A04828" w:rsidP="00AA16E6">
      <w:r>
        <w:t xml:space="preserve"> </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9B1BB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B1BB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7D84F3CD" w:rsidR="007E3502" w:rsidRPr="00A27EDB" w:rsidRDefault="00531BD0" w:rsidP="00893BFC">
            <w:pPr>
              <w:rPr>
                <w:b/>
                <w:bCs/>
              </w:rPr>
            </w:pPr>
            <w:proofErr w:type="spellStart"/>
            <w:r>
              <w:rPr>
                <w:b/>
                <w:bCs/>
              </w:rPr>
              <w:t>TryHackMe</w:t>
            </w:r>
            <w:proofErr w:type="spellEnd"/>
            <w:r w:rsidR="005B7C51">
              <w:rPr>
                <w:b/>
                <w:bCs/>
              </w:rPr>
              <w:t xml:space="preserve"> Sec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69283296" w:rsidR="008B26FE" w:rsidRDefault="008B26FE" w:rsidP="008B26FE">
            <w:r>
              <w:t xml:space="preserve">You have submitted </w:t>
            </w:r>
            <w:r w:rsidRPr="000C2FB5">
              <w:rPr>
                <w:b/>
                <w:bCs/>
              </w:rPr>
              <w:t xml:space="preserve">evidence of completing </w:t>
            </w:r>
            <w:r w:rsidR="00A27EDB" w:rsidRPr="000C2FB5">
              <w:rPr>
                <w:b/>
                <w:bCs/>
              </w:rPr>
              <w:t xml:space="preserve">each </w:t>
            </w:r>
            <w:r w:rsidR="00531BD0" w:rsidRPr="000C2FB5">
              <w:rPr>
                <w:b/>
                <w:bCs/>
              </w:rPr>
              <w:t xml:space="preserve">of the required sections of </w:t>
            </w:r>
            <w:proofErr w:type="spellStart"/>
            <w:r w:rsidR="00531BD0" w:rsidRPr="000C2FB5">
              <w:rPr>
                <w:b/>
                <w:bCs/>
              </w:rPr>
              <w:t>TryHackMe</w:t>
            </w:r>
            <w:proofErr w:type="spellEnd"/>
            <w:r>
              <w:t xml:space="preserve">. This evidence </w:t>
            </w:r>
            <w:r w:rsidR="005533C9">
              <w:t>can be presented as screenshots of completion</w:t>
            </w:r>
            <w:r>
              <w:t>.</w:t>
            </w:r>
          </w:p>
          <w:p w14:paraId="74C19F9D" w14:textId="0EE8137F" w:rsidR="008B26FE" w:rsidRDefault="008B26FE" w:rsidP="008B26FE"/>
          <w:p w14:paraId="78409A5E" w14:textId="5155818A" w:rsidR="00A65F2C" w:rsidRDefault="00A65F2C" w:rsidP="00A65F2C">
            <w:r w:rsidRPr="000C2FB5">
              <w:rPr>
                <w:b/>
                <w:bCs/>
              </w:rPr>
              <w:t>There is evidence of</w:t>
            </w:r>
            <w:r w:rsidR="00B26C3A" w:rsidRPr="000C2FB5">
              <w:rPr>
                <w:b/>
                <w:bCs/>
              </w:rPr>
              <w:t xml:space="preserve"> the </w:t>
            </w:r>
            <w:proofErr w:type="gramStart"/>
            <w:r w:rsidR="00B26C3A" w:rsidRPr="000C2FB5">
              <w:rPr>
                <w:b/>
                <w:bCs/>
              </w:rPr>
              <w:t>compulsory  of</w:t>
            </w:r>
            <w:proofErr w:type="gramEnd"/>
            <w:r w:rsidRPr="000C2FB5">
              <w:rPr>
                <w:b/>
                <w:bCs/>
              </w:rPr>
              <w:t xml:space="preserve"> the following submissions</w:t>
            </w:r>
            <w:r>
              <w:t xml:space="preserve">: </w:t>
            </w:r>
          </w:p>
          <w:p w14:paraId="3E375D0C" w14:textId="6CF97604" w:rsidR="00A30EA5" w:rsidRDefault="00A30EA5" w:rsidP="00A65F2C"/>
          <w:p w14:paraId="082EFB8E" w14:textId="695A2085" w:rsidR="005B7C51" w:rsidRDefault="00B26C3A" w:rsidP="00B26C3A">
            <w:pPr>
              <w:pStyle w:val="ListParagraph"/>
              <w:numPr>
                <w:ilvl w:val="0"/>
                <w:numId w:val="8"/>
              </w:numPr>
            </w:pPr>
            <w:r>
              <w:t>Tutorial | Starting out in cyber security | Introductory Researching</w:t>
            </w:r>
            <w:r w:rsidR="000C2FB5">
              <w:br/>
            </w:r>
          </w:p>
          <w:p w14:paraId="2C060AA5" w14:textId="0CCB4E01" w:rsidR="00B26C3A" w:rsidRDefault="00B26C3A" w:rsidP="00B26C3A">
            <w:r>
              <w:t xml:space="preserve">You have also submitted </w:t>
            </w:r>
            <w:r w:rsidRPr="000C2FB5">
              <w:rPr>
                <w:b/>
                <w:bCs/>
              </w:rPr>
              <w:t>evidence of the 5+ of the following rooms</w:t>
            </w:r>
            <w:r>
              <w:t xml:space="preserve"> (or negotiated equivalent) </w:t>
            </w:r>
          </w:p>
          <w:p w14:paraId="0AF1D0C8" w14:textId="79E34A4A" w:rsidR="00B26C3A" w:rsidRDefault="00B26C3A" w:rsidP="00B26C3A"/>
          <w:p w14:paraId="1FA5FD95" w14:textId="3C5F43E5" w:rsidR="00B26C3A" w:rsidRDefault="00B26C3A" w:rsidP="00B26C3A">
            <w:pPr>
              <w:pStyle w:val="ListParagraph"/>
              <w:numPr>
                <w:ilvl w:val="0"/>
                <w:numId w:val="8"/>
              </w:numPr>
            </w:pPr>
            <w:r>
              <w:t>Linux Fundamentals 1</w:t>
            </w:r>
          </w:p>
          <w:p w14:paraId="2DBC755E" w14:textId="6B9028BB" w:rsidR="00B26C3A" w:rsidRDefault="00B26C3A" w:rsidP="00B26C3A">
            <w:pPr>
              <w:pStyle w:val="ListParagraph"/>
              <w:numPr>
                <w:ilvl w:val="0"/>
                <w:numId w:val="8"/>
              </w:numPr>
            </w:pPr>
            <w:r>
              <w:t>Linux Fundamentals 2</w:t>
            </w:r>
          </w:p>
          <w:p w14:paraId="147785BF" w14:textId="6C907DFF" w:rsidR="00B26C3A" w:rsidRDefault="00B26C3A" w:rsidP="00B26C3A">
            <w:pPr>
              <w:pStyle w:val="ListParagraph"/>
              <w:numPr>
                <w:ilvl w:val="0"/>
                <w:numId w:val="8"/>
              </w:numPr>
            </w:pPr>
            <w:r>
              <w:t>Linux Fundamentals 3</w:t>
            </w:r>
          </w:p>
          <w:p w14:paraId="7E3E9139" w14:textId="51BC29EF" w:rsidR="00B26C3A" w:rsidRDefault="00B26C3A" w:rsidP="00B26C3A">
            <w:pPr>
              <w:pStyle w:val="ListParagraph"/>
              <w:numPr>
                <w:ilvl w:val="0"/>
                <w:numId w:val="8"/>
              </w:numPr>
            </w:pPr>
            <w:r>
              <w:t>Introductory Networking</w:t>
            </w:r>
          </w:p>
          <w:p w14:paraId="3AA18B9E" w14:textId="5468B070" w:rsidR="00B26C3A" w:rsidRDefault="00B26C3A" w:rsidP="00B26C3A">
            <w:pPr>
              <w:pStyle w:val="ListParagraph"/>
              <w:numPr>
                <w:ilvl w:val="0"/>
                <w:numId w:val="8"/>
              </w:numPr>
            </w:pPr>
            <w:r>
              <w:t>Nmap</w:t>
            </w:r>
          </w:p>
          <w:p w14:paraId="4F45A781" w14:textId="6A329930" w:rsidR="00B26C3A" w:rsidRDefault="00B26C3A" w:rsidP="00B26C3A">
            <w:pPr>
              <w:pStyle w:val="ListParagraph"/>
              <w:numPr>
                <w:ilvl w:val="0"/>
                <w:numId w:val="8"/>
              </w:numPr>
            </w:pPr>
            <w:r>
              <w:t>HTTP in detail</w:t>
            </w:r>
          </w:p>
          <w:p w14:paraId="322BBB67" w14:textId="4DDE87EA" w:rsidR="00B26C3A" w:rsidRDefault="00B26C3A" w:rsidP="00B26C3A">
            <w:pPr>
              <w:pStyle w:val="ListParagraph"/>
              <w:numPr>
                <w:ilvl w:val="0"/>
                <w:numId w:val="8"/>
              </w:numPr>
            </w:pPr>
            <w:r>
              <w:t>Burp Suite</w:t>
            </w:r>
          </w:p>
          <w:p w14:paraId="6D10FED6" w14:textId="0C17C6B1" w:rsidR="00B26C3A" w:rsidRDefault="00B26C3A" w:rsidP="00B26C3A">
            <w:pPr>
              <w:pStyle w:val="ListParagraph"/>
              <w:numPr>
                <w:ilvl w:val="0"/>
                <w:numId w:val="8"/>
              </w:numPr>
            </w:pPr>
            <w:r>
              <w:t>OWASP Top 10</w:t>
            </w:r>
          </w:p>
          <w:p w14:paraId="072E23F5" w14:textId="2D06BF6C" w:rsidR="00B26C3A" w:rsidRDefault="00B26C3A" w:rsidP="00B26C3A">
            <w:pPr>
              <w:pStyle w:val="ListParagraph"/>
              <w:numPr>
                <w:ilvl w:val="0"/>
                <w:numId w:val="8"/>
              </w:numPr>
            </w:pPr>
            <w:r>
              <w:t>OWASP Juice Shop</w:t>
            </w:r>
          </w:p>
          <w:p w14:paraId="76EA567E" w14:textId="7AEE7FE9" w:rsidR="00B26C3A" w:rsidRDefault="00B26C3A" w:rsidP="00B26C3A">
            <w:pPr>
              <w:pStyle w:val="ListParagraph"/>
              <w:numPr>
                <w:ilvl w:val="0"/>
                <w:numId w:val="8"/>
              </w:numPr>
            </w:pPr>
            <w:r>
              <w:t>Pickle Rick</w:t>
            </w:r>
          </w:p>
          <w:p w14:paraId="0BA02FAD" w14:textId="7AA715F6" w:rsidR="00A65F2C" w:rsidRDefault="00A65F2C" w:rsidP="00A65F2C"/>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22BB6EE" w:rsidR="008B26FE" w:rsidRDefault="008B26FE" w:rsidP="008B26FE">
            <w:pPr>
              <w:pStyle w:val="ListParagraph"/>
              <w:numPr>
                <w:ilvl w:val="0"/>
                <w:numId w:val="8"/>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0C2FB5">
              <w:t>your learning conditions</w:t>
            </w:r>
            <w:r>
              <w:t>.</w:t>
            </w:r>
          </w:p>
          <w:p w14:paraId="694493A8" w14:textId="6A2CDB4B"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0C2FB5">
              <w:t xml:space="preserve"> what you've done to the author</w:t>
            </w:r>
            <w:r>
              <w:t>.</w:t>
            </w:r>
          </w:p>
          <w:p w14:paraId="7BAF0D15" w14:textId="06E171C5" w:rsidR="008B26FE" w:rsidRPr="007023B1" w:rsidRDefault="008B26FE" w:rsidP="008B26FE">
            <w:pPr>
              <w:pStyle w:val="ListParagraph"/>
              <w:numPr>
                <w:ilvl w:val="0"/>
                <w:numId w:val="8"/>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06845E1C" w:rsidR="007E3502" w:rsidRDefault="007E3502" w:rsidP="007E3502">
            <w:pPr>
              <w:jc w:val="center"/>
              <w:rPr>
                <w:rFonts w:eastAsia="Calibri"/>
              </w:rPr>
            </w:pPr>
            <w:r w:rsidRPr="007023B1">
              <w:rPr>
                <w:rFonts w:eastAsia="Calibri"/>
              </w:rPr>
              <w:lastRenderedPageBreak/>
              <w:t>2</w:t>
            </w:r>
          </w:p>
          <w:p w14:paraId="1F1B0967" w14:textId="11AEBFD6" w:rsidR="00FA23B1" w:rsidRPr="007023B1" w:rsidRDefault="00FA23B1" w:rsidP="007E3502">
            <w:pPr>
              <w:jc w:val="center"/>
            </w:pPr>
            <w:r>
              <w:rPr>
                <w:rFonts w:eastAsia="Calibri"/>
              </w:rPr>
              <w:t>---</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777777" w:rsidR="00A825E8" w:rsidRPr="007023B1" w:rsidRDefault="00A825E8" w:rsidP="00A825E8">
            <w:pPr>
              <w:jc w:val="center"/>
            </w:pPr>
            <w:r w:rsidRPr="007023B1">
              <w:rPr>
                <w:rFonts w:eastAsia="Calibri"/>
              </w:rPr>
              <w:t>2</w:t>
            </w:r>
          </w:p>
          <w:p w14:paraId="3398D168" w14:textId="77777777" w:rsidR="00A825E8" w:rsidRPr="007023B1" w:rsidRDefault="00A825E8" w:rsidP="00A825E8">
            <w:pPr>
              <w:jc w:val="center"/>
            </w:pPr>
            <w:r w:rsidRPr="007023B1">
              <w:rPr>
                <w:rFonts w:eastAsia="Calibri"/>
              </w:rPr>
              <w:t>2</w:t>
            </w:r>
          </w:p>
          <w:p w14:paraId="58283226" w14:textId="08A654D5" w:rsidR="00A825E8" w:rsidRPr="00A65F2C" w:rsidRDefault="00A825E8" w:rsidP="00A825E8">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7EAED3" w14:textId="77777777" w:rsidR="00FA23B1" w:rsidRDefault="007E3502" w:rsidP="007E3502">
            <w:pPr>
              <w:jc w:val="center"/>
            </w:pPr>
            <w:r w:rsidRPr="007023B1">
              <w:t>__/2</w:t>
            </w:r>
          </w:p>
          <w:p w14:paraId="39754701" w14:textId="551BEA35" w:rsidR="007E3502" w:rsidRDefault="00FA23B1" w:rsidP="007E3502">
            <w:pPr>
              <w:jc w:val="center"/>
            </w:pPr>
            <w:r>
              <w:t>---</w:t>
            </w:r>
            <w:r w:rsidR="007E3502" w:rsidRPr="007023B1">
              <w:br/>
              <w:t>__/2</w:t>
            </w:r>
            <w:r w:rsidR="007E3502" w:rsidRPr="007023B1">
              <w:br/>
              <w:t>__/2</w:t>
            </w:r>
          </w:p>
          <w:p w14:paraId="1918C036" w14:textId="6331B3D3" w:rsidR="00A825E8" w:rsidRPr="007023B1" w:rsidRDefault="00A825E8"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CD45EBD" w14:textId="77777777" w:rsidR="00FA23B1" w:rsidRDefault="007E3502" w:rsidP="007E3502">
            <w:pPr>
              <w:jc w:val="center"/>
            </w:pPr>
            <w:r w:rsidRPr="007023B1">
              <w:t>__/2</w:t>
            </w:r>
          </w:p>
          <w:p w14:paraId="7136A506" w14:textId="0E52B094" w:rsidR="007E3502" w:rsidRDefault="00FA23B1" w:rsidP="007E3502">
            <w:pPr>
              <w:jc w:val="center"/>
            </w:pPr>
            <w:r>
              <w:t>---</w:t>
            </w:r>
            <w:r w:rsidR="007E3502" w:rsidRPr="007023B1">
              <w:br/>
              <w:t>__/2</w:t>
            </w:r>
            <w:r w:rsidR="007E3502" w:rsidRPr="007023B1">
              <w:br/>
              <w:t>__/2</w:t>
            </w:r>
          </w:p>
          <w:p w14:paraId="65929A60" w14:textId="5865B956" w:rsidR="00A825E8" w:rsidRPr="007023B1" w:rsidRDefault="00A825E8"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4C6B62" w14:textId="77777777" w:rsidR="007E3502" w:rsidRDefault="000C2FB5" w:rsidP="007E3502">
            <w:pPr>
              <w:jc w:val="center"/>
            </w:pPr>
            <w:r>
              <w:t>A x2</w:t>
            </w:r>
          </w:p>
          <w:p w14:paraId="6598DC69" w14:textId="6AF320A5" w:rsidR="000C2FB5" w:rsidRPr="007023B1" w:rsidRDefault="000C2FB5"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324F64" w14:textId="77777777" w:rsidR="000C2FB5" w:rsidRDefault="000C2FB5" w:rsidP="007E3502">
            <w:pPr>
              <w:jc w:val="center"/>
            </w:pPr>
            <w:r>
              <w:t>A __/ 24</w:t>
            </w:r>
          </w:p>
          <w:p w14:paraId="344C9C6F" w14:textId="0540776D" w:rsidR="007E3502" w:rsidRPr="007023B1" w:rsidRDefault="000C2FB5" w:rsidP="007E3502">
            <w:pPr>
              <w:jc w:val="center"/>
              <w:rPr>
                <w:color w:val="auto"/>
              </w:rPr>
            </w:pPr>
            <w:r>
              <w:t xml:space="preserve">T </w:t>
            </w:r>
            <w:r w:rsidR="007E3502" w:rsidRPr="007023B1">
              <w:t>__</w:t>
            </w:r>
            <w:proofErr w:type="gramStart"/>
            <w:r w:rsidR="007E3502" w:rsidRPr="007023B1">
              <w:t>/</w:t>
            </w:r>
            <w:r w:rsidR="00531BD0">
              <w:t xml:space="preserve">  </w:t>
            </w:r>
            <w:r w:rsidR="00A825E8">
              <w:t>12</w:t>
            </w:r>
            <w:proofErr w:type="gramEnd"/>
          </w:p>
        </w:tc>
      </w:tr>
      <w:tr w:rsidR="00A27EDB" w:rsidRPr="007023B1" w14:paraId="46F6026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1AF9CD95" w:rsidR="00A27EDB" w:rsidRPr="007023B1" w:rsidRDefault="005B7C51" w:rsidP="00A27EDB">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B6A7C" w14:textId="4DF7DA85" w:rsidR="00A27EDB" w:rsidRDefault="00A27EDB" w:rsidP="00A27EDB">
            <w:r>
              <w:t xml:space="preserve">You have submitted evidence of completing </w:t>
            </w:r>
            <w:r w:rsidR="005B7C51">
              <w:t xml:space="preserve">the </w:t>
            </w:r>
            <w:r>
              <w:t xml:space="preserve">required assessment material. This evidence is </w:t>
            </w:r>
            <w:r w:rsidR="005B7C51">
              <w:t>presen</w:t>
            </w:r>
            <w:r>
              <w:t>ted in an appropriate format unless negotiated</w:t>
            </w:r>
            <w:r w:rsidR="005B7C51">
              <w:t xml:space="preserve"> otherwise</w:t>
            </w:r>
            <w:r w:rsidR="009B1BBC">
              <w:t>.</w:t>
            </w:r>
          </w:p>
          <w:p w14:paraId="19D0E6C6" w14:textId="77777777" w:rsidR="00A27EDB" w:rsidRDefault="00A27EDB" w:rsidP="00A27EDB"/>
          <w:p w14:paraId="7E31F798" w14:textId="4D5DB897" w:rsidR="00A27EDB" w:rsidRDefault="00A27EDB" w:rsidP="00A27EDB">
            <w:r>
              <w:t xml:space="preserve">There is evidence of the following submissions: </w:t>
            </w:r>
          </w:p>
          <w:p w14:paraId="1F7F4DFA" w14:textId="71DF307B" w:rsidR="00A825E8" w:rsidRDefault="00A825E8" w:rsidP="00A27EDB"/>
          <w:p w14:paraId="5DF46EDD" w14:textId="5B47A37D" w:rsidR="00A27EDB" w:rsidRDefault="00A825E8" w:rsidP="00A27EDB">
            <w:pPr>
              <w:pStyle w:val="ListParagraph"/>
              <w:numPr>
                <w:ilvl w:val="0"/>
                <w:numId w:val="8"/>
              </w:numPr>
            </w:pPr>
            <w:r>
              <w:t xml:space="preserve">A poster </w:t>
            </w:r>
            <w:r w:rsidR="009B1BBC">
              <w:t>that</w:t>
            </w:r>
            <w:r>
              <w:t xml:space="preserve"> answers all three questions for a general audience</w:t>
            </w:r>
          </w:p>
          <w:p w14:paraId="054DFCD0" w14:textId="06E2045B" w:rsidR="00A27EDB" w:rsidRDefault="009B1BBC" w:rsidP="009B1BBC">
            <w:pPr>
              <w:pStyle w:val="ListParagraph"/>
              <w:numPr>
                <w:ilvl w:val="0"/>
                <w:numId w:val="8"/>
              </w:numPr>
            </w:pPr>
            <w:r>
              <w:t>A spoken presentation of the poster for general audiences</w:t>
            </w:r>
          </w:p>
          <w:p w14:paraId="27CDD8EC" w14:textId="77777777" w:rsidR="00D66727" w:rsidRDefault="00D66727" w:rsidP="00C36C4F"/>
          <w:p w14:paraId="1BE879F4" w14:textId="77777777" w:rsidR="00A27EDB" w:rsidRDefault="00A27EDB" w:rsidP="00A27EDB">
            <w:r>
              <w:t>Evidence for knowledge, comprehension, and application may include:</w:t>
            </w:r>
          </w:p>
          <w:p w14:paraId="409B3692" w14:textId="77777777" w:rsidR="00A27EDB" w:rsidRDefault="00A27EDB" w:rsidP="00A27EDB"/>
          <w:p w14:paraId="1D8949F8" w14:textId="3EE98EC9" w:rsidR="00A27EDB" w:rsidRDefault="00A27EDB" w:rsidP="00A27EDB">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w:t>
            </w:r>
            <w:r w:rsidR="003E758A">
              <w:t>your learning conditions</w:t>
            </w:r>
            <w:r>
              <w:t>.</w:t>
            </w:r>
          </w:p>
          <w:p w14:paraId="36E77B26" w14:textId="79004DA3" w:rsidR="00A27EDB" w:rsidRDefault="00A27EDB" w:rsidP="00A27EDB">
            <w:pPr>
              <w:pStyle w:val="ListParagraph"/>
              <w:numPr>
                <w:ilvl w:val="0"/>
                <w:numId w:val="8"/>
              </w:numPr>
            </w:pPr>
            <w:r w:rsidRPr="008B26FE">
              <w:rPr>
                <w:b/>
                <w:bCs/>
              </w:rPr>
              <w:t>Comprehension</w:t>
            </w:r>
            <w:r>
              <w:t xml:space="preserve">: Your evidence highlights that you can identify </w:t>
            </w:r>
            <w:r w:rsidR="003E758A">
              <w:t>critical</w:t>
            </w:r>
            <w:r>
              <w:t xml:space="preserve"> aspects of your learning or explain</w:t>
            </w:r>
            <w:r w:rsidR="003E758A">
              <w:t xml:space="preserve"> what you've done to the author</w:t>
            </w:r>
            <w:r>
              <w:t>.</w:t>
            </w:r>
          </w:p>
          <w:p w14:paraId="64F3E435" w14:textId="696C224A" w:rsidR="00A27EDB" w:rsidRPr="007023B1" w:rsidRDefault="00A27EDB" w:rsidP="00A27EDB">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D0FAF5" w14:textId="77777777" w:rsidR="00A27EDB" w:rsidRPr="007023B1" w:rsidRDefault="00A27EDB" w:rsidP="00A27EDB">
            <w:pPr>
              <w:jc w:val="center"/>
            </w:pPr>
            <w:r w:rsidRPr="007023B1">
              <w:rPr>
                <w:rFonts w:eastAsia="Calibri"/>
              </w:rPr>
              <w:t>2</w:t>
            </w:r>
          </w:p>
          <w:p w14:paraId="06637EBA" w14:textId="129A787F" w:rsidR="00A27EDB" w:rsidRPr="007023B1" w:rsidRDefault="00A27EDB" w:rsidP="009B1BB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4B0D6213" w:rsidR="00A27EDB" w:rsidRPr="007023B1" w:rsidRDefault="00A27EDB" w:rsidP="00A27EDB">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B7846BF" w:rsidR="00A27EDB" w:rsidRPr="007023B1" w:rsidRDefault="00A27EDB" w:rsidP="00A27EDB">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6C00C806" w:rsidR="00A27EDB" w:rsidRPr="007023B1" w:rsidRDefault="000C2FB5" w:rsidP="00A27EDB">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50686F6" w:rsidR="00A27EDB" w:rsidRPr="007023B1" w:rsidRDefault="00A27EDB" w:rsidP="00A27EDB">
            <w:pPr>
              <w:jc w:val="center"/>
              <w:rPr>
                <w:color w:val="auto"/>
              </w:rPr>
            </w:pPr>
            <w:r w:rsidRPr="007023B1">
              <w:t>__/</w:t>
            </w:r>
            <w:r w:rsidR="009B1BBC">
              <w:t xml:space="preserve"> 4</w:t>
            </w:r>
          </w:p>
        </w:tc>
      </w:tr>
      <w:tr w:rsidR="00A27EDB" w:rsidRPr="007023B1" w14:paraId="27F1FFDA" w14:textId="77777777" w:rsidTr="000C2FB5">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66C7C086" w14:textId="77777777" w:rsidR="00A27EDB" w:rsidRPr="007023B1" w:rsidRDefault="00A27EDB" w:rsidP="00A27ED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31C5F9" w14:textId="77777777" w:rsidR="00A27EDB" w:rsidRPr="007E3502" w:rsidRDefault="00A27EDB" w:rsidP="00A27EDB">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vAlign w:val="center"/>
          </w:tcPr>
          <w:p w14:paraId="4884AD82" w14:textId="77777777" w:rsidR="00A27EDB" w:rsidRPr="007E3502" w:rsidRDefault="00A27EDB" w:rsidP="00A27ED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25013C14" w14:textId="77777777" w:rsidR="00A27EDB" w:rsidRPr="007E3502" w:rsidRDefault="00A27EDB" w:rsidP="00A27ED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515D7322" w14:textId="77777777" w:rsidR="00A27EDB" w:rsidRDefault="000C2FB5" w:rsidP="00A27EDB">
            <w:pPr>
              <w:jc w:val="center"/>
              <w:rPr>
                <w:b/>
                <w:bCs/>
                <w:sz w:val="20"/>
                <w:szCs w:val="20"/>
              </w:rPr>
            </w:pPr>
            <w:r>
              <w:rPr>
                <w:b/>
                <w:bCs/>
                <w:sz w:val="20"/>
                <w:szCs w:val="20"/>
              </w:rPr>
              <w:t xml:space="preserve">A </w:t>
            </w:r>
            <w:r w:rsidR="00A27EDB" w:rsidRPr="007E3502">
              <w:rPr>
                <w:b/>
                <w:bCs/>
                <w:sz w:val="20"/>
                <w:szCs w:val="20"/>
              </w:rPr>
              <w:t xml:space="preserve">_ / </w:t>
            </w:r>
            <w:r>
              <w:rPr>
                <w:b/>
                <w:bCs/>
                <w:sz w:val="20"/>
                <w:szCs w:val="20"/>
              </w:rPr>
              <w:t>28</w:t>
            </w:r>
          </w:p>
          <w:p w14:paraId="03E29EC8" w14:textId="15131898" w:rsidR="000C2FB5" w:rsidRPr="007E3502" w:rsidRDefault="000C2FB5" w:rsidP="00A27EDB">
            <w:pPr>
              <w:jc w:val="center"/>
              <w:rPr>
                <w:b/>
                <w:bCs/>
                <w:color w:val="auto"/>
              </w:rPr>
            </w:pPr>
            <w:r>
              <w:rPr>
                <w:b/>
                <w:bCs/>
                <w:sz w:val="20"/>
                <w:szCs w:val="20"/>
              </w:rPr>
              <w:t>T _ / 16</w:t>
            </w:r>
          </w:p>
        </w:tc>
      </w:tr>
      <w:tr w:rsidR="009B1BBC" w:rsidRPr="007023B1" w14:paraId="3FB12E8B"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00E3C4F0" w:rsidR="009B1BBC" w:rsidRPr="007023B1" w:rsidRDefault="009B1BBC" w:rsidP="009B1BB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542C8" w14:textId="7C0B66FD" w:rsidR="009B1BBC" w:rsidRDefault="009B1BBC" w:rsidP="009B1BB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is offensive security, and why is it essential for learners to work offensively? Provide examples of offensive security techniques in your discussion. </w:t>
            </w:r>
          </w:p>
          <w:p w14:paraId="5C7AEA8D" w14:textId="7284F9C3" w:rsidR="009B1BBC" w:rsidRDefault="009B1BBC" w:rsidP="009B1BBC">
            <w:pPr>
              <w:rPr>
                <w:rFonts w:eastAsia="Calibri"/>
                <w:sz w:val="22"/>
                <w:szCs w:val="22"/>
              </w:rPr>
            </w:pPr>
          </w:p>
          <w:p w14:paraId="726EA62C" w14:textId="30F69EEA" w:rsidR="009B1BBC" w:rsidRDefault="009B1BBC" w:rsidP="009B1BBC">
            <w:pPr>
              <w:rPr>
                <w:rFonts w:eastAsia="Calibri"/>
                <w:sz w:val="22"/>
                <w:szCs w:val="22"/>
              </w:rPr>
            </w:pPr>
            <w:r>
              <w:rPr>
                <w:rFonts w:eastAsia="Calibri"/>
                <w:sz w:val="22"/>
                <w:szCs w:val="22"/>
              </w:rPr>
              <w:t xml:space="preserve">Learning how to break things is fun but is there an educational benefit in doing it? Apply your learning and understanding of industry and the potential future to tell people why what we do in this class is essential for education. </w:t>
            </w:r>
          </w:p>
          <w:p w14:paraId="3D59894B" w14:textId="77777777" w:rsidR="009B1BBC" w:rsidRDefault="009B1BBC" w:rsidP="009B1BBC">
            <w:pPr>
              <w:rPr>
                <w:rFonts w:eastAsia="Calibri"/>
                <w:sz w:val="22"/>
                <w:szCs w:val="22"/>
              </w:rPr>
            </w:pPr>
          </w:p>
          <w:p w14:paraId="4CF77A27" w14:textId="77777777" w:rsidR="009B1BBC" w:rsidRDefault="009B1BBC" w:rsidP="009B1BBC">
            <w:pPr>
              <w:rPr>
                <w:rFonts w:eastAsia="Calibri"/>
                <w:sz w:val="22"/>
                <w:szCs w:val="22"/>
              </w:rPr>
            </w:pPr>
          </w:p>
          <w:p w14:paraId="26F5EAFC"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512A56D" w14:textId="77777777" w:rsidR="009B1BBC" w:rsidRDefault="009B1BBC" w:rsidP="009B1BBC">
            <w:pPr>
              <w:rPr>
                <w:rFonts w:eastAsia="Calibri"/>
                <w:sz w:val="22"/>
                <w:szCs w:val="22"/>
              </w:rPr>
            </w:pPr>
          </w:p>
          <w:p w14:paraId="58E9BB17" w14:textId="563C5EEE"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BEA4A39" w14:textId="19BB3CD8" w:rsidR="009B1BBC" w:rsidRPr="008B26FE" w:rsidRDefault="009B1BBC" w:rsidP="009B1BBC">
            <w:pPr>
              <w:rPr>
                <w:rFonts w:eastAsia="Calibri"/>
                <w:sz w:val="22"/>
                <w:szCs w:val="22"/>
              </w:rPr>
            </w:pPr>
          </w:p>
          <w:p w14:paraId="1B1B3ABD" w14:textId="77777777" w:rsidR="009B1BBC" w:rsidRPr="008B26FE" w:rsidRDefault="009B1BBC" w:rsidP="009B1BBC">
            <w:pPr>
              <w:rPr>
                <w:rFonts w:eastAsia="Calibri"/>
                <w:sz w:val="22"/>
                <w:szCs w:val="22"/>
              </w:rPr>
            </w:pPr>
          </w:p>
          <w:p w14:paraId="3CC43233" w14:textId="51B0BD8C"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4E3B0D09"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A6FFC4B"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452EA3E9"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BE1954" w14:textId="77777777" w:rsidR="009B1BBC" w:rsidRPr="008B26FE" w:rsidRDefault="009B1BBC" w:rsidP="009B1BBC">
            <w:pPr>
              <w:rPr>
                <w:rFonts w:eastAsia="Calibri"/>
                <w:sz w:val="22"/>
                <w:szCs w:val="22"/>
              </w:rPr>
            </w:pPr>
          </w:p>
          <w:p w14:paraId="367E01C6" w14:textId="30E8006A"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9B1BBC" w:rsidRPr="008B26FE" w:rsidRDefault="009B1BBC" w:rsidP="009B1BBC">
            <w:pPr>
              <w:rPr>
                <w:rFonts w:eastAsia="Calibri"/>
                <w:sz w:val="22"/>
                <w:szCs w:val="22"/>
              </w:rPr>
            </w:pPr>
          </w:p>
          <w:p w14:paraId="55B92BC0" w14:textId="65B9E74F"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55273238"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3F0C57E2" w:rsidR="009B1BBC" w:rsidRPr="007023B1" w:rsidRDefault="009B1BBC" w:rsidP="009B1BBC">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4CD53D71" w:rsidR="009B1BBC" w:rsidRPr="0028677B" w:rsidRDefault="009B1BBC" w:rsidP="009B1BB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817A79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C5C2A2D"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279CEA5"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706DC89" w:rsidR="009B1BBC" w:rsidRPr="007023B1" w:rsidRDefault="009B1BBC" w:rsidP="009B1BBC">
            <w:pPr>
              <w:jc w:val="center"/>
              <w:rPr>
                <w:sz w:val="22"/>
                <w:szCs w:val="22"/>
              </w:rPr>
            </w:pPr>
            <w:r>
              <w:rPr>
                <w:sz w:val="22"/>
                <w:szCs w:val="22"/>
              </w:rPr>
              <w:t>__</w:t>
            </w:r>
            <w:r w:rsidR="000C2FB5">
              <w:rPr>
                <w:sz w:val="22"/>
                <w:szCs w:val="22"/>
              </w:rPr>
              <w:t xml:space="preserve"> </w:t>
            </w:r>
            <w:r>
              <w:rPr>
                <w:sz w:val="22"/>
                <w:szCs w:val="22"/>
              </w:rPr>
              <w:t>/</w:t>
            </w:r>
            <w:r w:rsidR="000C2FB5">
              <w:rPr>
                <w:sz w:val="22"/>
                <w:szCs w:val="22"/>
              </w:rPr>
              <w:t xml:space="preserve"> 4</w:t>
            </w:r>
          </w:p>
        </w:tc>
      </w:tr>
      <w:tr w:rsidR="009B1BBC" w:rsidRPr="007023B1" w14:paraId="121A935E"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77BFD75" w:rsidR="009B1BBC" w:rsidRPr="007023B1" w:rsidRDefault="009B1BBC" w:rsidP="009B1BBC">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ABCF8" w14:textId="30B2D4F2" w:rsidR="009B1BBC" w:rsidRDefault="009B1BBC" w:rsidP="009B1BBC">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Pr>
                <w:rFonts w:eastAsia="Calibri"/>
                <w:sz w:val="22"/>
                <w:szCs w:val="22"/>
              </w:rPr>
              <w:t xml:space="preserve">What are some ethical considerations that we need to take </w:t>
            </w:r>
            <w:r>
              <w:rPr>
                <w:rFonts w:eastAsia="Calibri"/>
                <w:sz w:val="22"/>
                <w:szCs w:val="22"/>
              </w:rPr>
              <w:lastRenderedPageBreak/>
              <w:t>regarding learning cyber security? Provide examples of what learners and teachers should consider in the education of young people in cyber security</w:t>
            </w:r>
          </w:p>
          <w:p w14:paraId="4CDEA416" w14:textId="1449B0B1" w:rsidR="009B1BBC" w:rsidRDefault="009B1BBC" w:rsidP="009B1BBC">
            <w:pPr>
              <w:rPr>
                <w:rFonts w:eastAsia="Calibri"/>
                <w:sz w:val="22"/>
                <w:szCs w:val="22"/>
              </w:rPr>
            </w:pPr>
          </w:p>
          <w:p w14:paraId="6D5E369B" w14:textId="35B9C493" w:rsidR="009B1BBC" w:rsidRDefault="009B1BBC" w:rsidP="009B1BBC">
            <w:pPr>
              <w:rPr>
                <w:rFonts w:eastAsia="Calibri"/>
                <w:sz w:val="22"/>
                <w:szCs w:val="22"/>
              </w:rPr>
            </w:pPr>
            <w:r>
              <w:rPr>
                <w:rFonts w:eastAsia="Calibri"/>
                <w:sz w:val="22"/>
                <w:szCs w:val="22"/>
              </w:rPr>
              <w:t>Learning to break things is fun, but education isn't always focused on fun. How can young people get themselves into strife online, and what can we do to protect them?</w:t>
            </w:r>
          </w:p>
          <w:p w14:paraId="5261CE65" w14:textId="77777777" w:rsidR="009B1BBC" w:rsidRDefault="009B1BBC" w:rsidP="009B1BBC">
            <w:pPr>
              <w:rPr>
                <w:rFonts w:eastAsia="Calibri"/>
                <w:sz w:val="22"/>
                <w:szCs w:val="22"/>
              </w:rPr>
            </w:pPr>
          </w:p>
          <w:p w14:paraId="0D37DCB9" w14:textId="77777777" w:rsidR="009B1BBC" w:rsidRDefault="009B1BBC" w:rsidP="009B1BBC">
            <w:pPr>
              <w:rPr>
                <w:rFonts w:eastAsia="Calibri"/>
                <w:sz w:val="22"/>
                <w:szCs w:val="22"/>
              </w:rPr>
            </w:pPr>
          </w:p>
          <w:p w14:paraId="331B6B7E"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3DF782C9" w14:textId="77777777" w:rsidR="009B1BBC" w:rsidRDefault="009B1BBC" w:rsidP="009B1BBC">
            <w:pPr>
              <w:rPr>
                <w:rFonts w:eastAsia="Calibri"/>
                <w:sz w:val="22"/>
                <w:szCs w:val="22"/>
              </w:rPr>
            </w:pPr>
          </w:p>
          <w:p w14:paraId="5B6133D5" w14:textId="77777777"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B0E51EA" w14:textId="77777777" w:rsidR="009B1BBC" w:rsidRPr="008B26FE" w:rsidRDefault="009B1BBC" w:rsidP="009B1BBC">
            <w:pPr>
              <w:rPr>
                <w:rFonts w:eastAsia="Calibri"/>
                <w:sz w:val="22"/>
                <w:szCs w:val="22"/>
              </w:rPr>
            </w:pPr>
          </w:p>
          <w:p w14:paraId="2F694830" w14:textId="77777777" w:rsidR="009B1BBC" w:rsidRPr="008B26FE" w:rsidRDefault="009B1BBC" w:rsidP="009B1BBC">
            <w:pPr>
              <w:rPr>
                <w:rFonts w:eastAsia="Calibri"/>
                <w:sz w:val="22"/>
                <w:szCs w:val="22"/>
              </w:rPr>
            </w:pPr>
          </w:p>
          <w:p w14:paraId="75032C88"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5D0481B"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6B0075"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DFD81BE"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167059A" w14:textId="77777777" w:rsidR="009B1BBC" w:rsidRPr="008B26FE" w:rsidRDefault="009B1BBC" w:rsidP="009B1BBC">
            <w:pPr>
              <w:rPr>
                <w:rFonts w:eastAsia="Calibri"/>
                <w:sz w:val="22"/>
                <w:szCs w:val="22"/>
              </w:rPr>
            </w:pPr>
          </w:p>
          <w:p w14:paraId="784ECBE5"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1F10010" w14:textId="77777777" w:rsidR="009B1BBC" w:rsidRPr="008B26FE" w:rsidRDefault="009B1BBC" w:rsidP="009B1BBC">
            <w:pPr>
              <w:rPr>
                <w:rFonts w:eastAsia="Calibri"/>
                <w:sz w:val="22"/>
                <w:szCs w:val="22"/>
              </w:rPr>
            </w:pPr>
          </w:p>
          <w:p w14:paraId="159C20A2"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19CB0E3"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w:t>
            </w:r>
            <w:r w:rsidRPr="0028677B">
              <w:rPr>
                <w:rFonts w:eastAsia="Calibri"/>
                <w:sz w:val="22"/>
                <w:szCs w:val="22"/>
              </w:rPr>
              <w:lastRenderedPageBreak/>
              <w:t xml:space="preserve">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4CA2B637" w:rsidR="009B1BBC" w:rsidRPr="0028677B" w:rsidRDefault="009B1BBC" w:rsidP="009B1BBC">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2ACFCBC" w:rsidR="009B1BBC" w:rsidRPr="007023B1" w:rsidRDefault="009B1BBC" w:rsidP="009B1BB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DECFD3F"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4D1E7574"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46C1D4C7"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5ED915C2" w:rsidR="009B1BBC" w:rsidRPr="007023B1" w:rsidRDefault="000C2FB5" w:rsidP="009B1BBC">
            <w:pPr>
              <w:jc w:val="center"/>
              <w:rPr>
                <w:sz w:val="22"/>
                <w:szCs w:val="22"/>
              </w:rPr>
            </w:pPr>
            <w:r>
              <w:rPr>
                <w:sz w:val="22"/>
                <w:szCs w:val="22"/>
              </w:rPr>
              <w:t>__ / 4</w:t>
            </w:r>
          </w:p>
        </w:tc>
      </w:tr>
      <w:tr w:rsidR="00AA28A0" w:rsidRPr="007023B1" w14:paraId="1262F985"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1CED7B8F" w:rsidR="00AA28A0" w:rsidRPr="007E3502" w:rsidRDefault="00AA28A0" w:rsidP="00AA28A0">
            <w:pPr>
              <w:rPr>
                <w:rFonts w:eastAsia="Calibri"/>
                <w:b/>
                <w:bCs/>
              </w:rPr>
            </w:pPr>
            <w:r>
              <w:rPr>
                <w:rFonts w:eastAsia="Calibri"/>
                <w:b/>
                <w:bCs/>
              </w:rPr>
              <w:lastRenderedPageBreak/>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43E1CC" w14:textId="07EA69D8" w:rsidR="00AA28A0" w:rsidRDefault="00AA28A0" w:rsidP="00AA28A0">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C4404B">
              <w:rPr>
                <w:rFonts w:eastAsia="Calibri"/>
                <w:sz w:val="22"/>
                <w:szCs w:val="22"/>
              </w:rPr>
              <w:t xml:space="preserve">How do hackers attack networks? Provide examples and document why it is important to understand why learners must study how to build and attack networks? </w:t>
            </w:r>
          </w:p>
          <w:p w14:paraId="46EB46D4" w14:textId="4B09182B" w:rsidR="00C4404B" w:rsidRDefault="00C4404B" w:rsidP="00AA28A0">
            <w:pPr>
              <w:rPr>
                <w:rFonts w:eastAsia="Calibri"/>
                <w:sz w:val="22"/>
                <w:szCs w:val="22"/>
              </w:rPr>
            </w:pPr>
          </w:p>
          <w:p w14:paraId="48E375E4" w14:textId="73B11A8F" w:rsidR="003E758A" w:rsidRDefault="003E758A" w:rsidP="003E758A">
            <w:pPr>
              <w:rPr>
                <w:rFonts w:eastAsia="Calibri"/>
                <w:sz w:val="22"/>
                <w:szCs w:val="22"/>
              </w:rPr>
            </w:pPr>
            <w:r>
              <w:rPr>
                <w:rFonts w:eastAsia="Calibri"/>
                <w:sz w:val="22"/>
                <w:szCs w:val="22"/>
              </w:rPr>
              <w:t xml:space="preserve">Show people what you've learnt on </w:t>
            </w:r>
            <w:proofErr w:type="spellStart"/>
            <w:r>
              <w:rPr>
                <w:rFonts w:eastAsia="Calibri"/>
                <w:sz w:val="22"/>
                <w:szCs w:val="22"/>
              </w:rPr>
              <w:t>TryHackMe</w:t>
            </w:r>
            <w:proofErr w:type="spellEnd"/>
            <w:r>
              <w:rPr>
                <w:rFonts w:eastAsia="Calibri"/>
                <w:sz w:val="22"/>
                <w:szCs w:val="22"/>
              </w:rPr>
              <w:t>. Why is this a relevant skill? How can it be deployed?</w:t>
            </w:r>
          </w:p>
          <w:p w14:paraId="592E8537" w14:textId="77777777" w:rsidR="003E758A" w:rsidRDefault="003E758A" w:rsidP="003E758A">
            <w:pPr>
              <w:rPr>
                <w:rFonts w:eastAsia="Calibri"/>
                <w:sz w:val="22"/>
                <w:szCs w:val="22"/>
              </w:rPr>
            </w:pPr>
          </w:p>
          <w:p w14:paraId="68B98391" w14:textId="77777777" w:rsidR="003E758A" w:rsidRPr="008B26FE" w:rsidRDefault="003E758A" w:rsidP="003E758A">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FF943CB" w14:textId="77777777" w:rsidR="003E758A" w:rsidRDefault="003E758A" w:rsidP="003E758A">
            <w:pPr>
              <w:rPr>
                <w:rFonts w:eastAsia="Calibri"/>
                <w:sz w:val="22"/>
                <w:szCs w:val="22"/>
              </w:rPr>
            </w:pPr>
          </w:p>
          <w:p w14:paraId="08AA8EBA" w14:textId="77777777" w:rsidR="003E758A" w:rsidRDefault="003E758A" w:rsidP="003E758A">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2323018" w14:textId="77777777" w:rsidR="003E758A" w:rsidRPr="008B26FE" w:rsidRDefault="003E758A" w:rsidP="003E758A">
            <w:pPr>
              <w:rPr>
                <w:rFonts w:eastAsia="Calibri"/>
                <w:sz w:val="22"/>
                <w:szCs w:val="22"/>
              </w:rPr>
            </w:pPr>
          </w:p>
          <w:p w14:paraId="2A6BB6E0" w14:textId="77777777" w:rsidR="003E758A" w:rsidRPr="008B26FE" w:rsidRDefault="003E758A" w:rsidP="003E758A">
            <w:pPr>
              <w:rPr>
                <w:rFonts w:eastAsia="Calibri"/>
                <w:sz w:val="22"/>
                <w:szCs w:val="22"/>
              </w:rPr>
            </w:pPr>
          </w:p>
          <w:p w14:paraId="01538506" w14:textId="77777777" w:rsidR="003E758A" w:rsidRPr="008B26FE" w:rsidRDefault="003E758A" w:rsidP="003E758A">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7C22DBE4" w14:textId="77777777" w:rsidR="003E758A" w:rsidRDefault="003E758A" w:rsidP="003E758A">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605ABA2E" w14:textId="77777777" w:rsidR="003E758A" w:rsidRPr="008B26FE" w:rsidRDefault="003E758A" w:rsidP="003E758A">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13A561F0" w14:textId="77777777" w:rsidR="003E758A" w:rsidRPr="008B26FE" w:rsidRDefault="003E758A" w:rsidP="003E758A">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AAAE4E4" w14:textId="77777777" w:rsidR="003E758A" w:rsidRPr="008B26FE" w:rsidRDefault="003E758A" w:rsidP="003E758A">
            <w:pPr>
              <w:rPr>
                <w:rFonts w:eastAsia="Calibri"/>
                <w:sz w:val="22"/>
                <w:szCs w:val="22"/>
              </w:rPr>
            </w:pPr>
          </w:p>
          <w:p w14:paraId="191BDB38" w14:textId="77777777" w:rsidR="003E758A" w:rsidRPr="008B26FE" w:rsidRDefault="003E758A" w:rsidP="003E758A">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CB5A565" w14:textId="77777777" w:rsidR="003E758A" w:rsidRPr="008B26FE" w:rsidRDefault="003E758A" w:rsidP="003E758A">
            <w:pPr>
              <w:rPr>
                <w:rFonts w:eastAsia="Calibri"/>
                <w:sz w:val="22"/>
                <w:szCs w:val="22"/>
              </w:rPr>
            </w:pPr>
          </w:p>
          <w:p w14:paraId="3F96FA6B" w14:textId="77777777" w:rsidR="003E758A" w:rsidRPr="0028677B" w:rsidRDefault="003E758A" w:rsidP="003E758A">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xml:space="preserve">: Your evidence shows a reasoned understanding of what you did and why. For example, you may have explained how you did X, Y, and </w:t>
            </w:r>
            <w:r w:rsidRPr="0028677B">
              <w:rPr>
                <w:rFonts w:eastAsia="Calibri"/>
                <w:sz w:val="22"/>
                <w:szCs w:val="22"/>
              </w:rPr>
              <w:lastRenderedPageBreak/>
              <w:t>Z, but you continue to explain why you did them the way you did.</w:t>
            </w:r>
          </w:p>
          <w:p w14:paraId="1E11B5D6" w14:textId="77777777" w:rsidR="003E758A" w:rsidRPr="0028677B" w:rsidRDefault="003E758A" w:rsidP="003E758A">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287999DA" w:rsidR="00AA28A0" w:rsidRPr="0028677B" w:rsidRDefault="003E758A" w:rsidP="003E758A">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sidR="00AA28A0" w:rsidRPr="008B26FE">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093B7BE0" w:rsidR="00AA28A0" w:rsidRPr="007023B1" w:rsidRDefault="00AA28A0"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A0BF127" w:rsidR="00AA28A0" w:rsidRPr="007023B1" w:rsidRDefault="00AA28A0"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472F4886" w:rsidR="00AA28A0" w:rsidRPr="007023B1" w:rsidRDefault="00AA28A0"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762BCBEF" w:rsidR="00AA28A0" w:rsidRPr="007023B1" w:rsidRDefault="00AA28A0"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3C1553" w:rsidR="009B1BBC" w:rsidRPr="007023B1" w:rsidRDefault="000C2FB5" w:rsidP="00AA28A0">
            <w:pPr>
              <w:jc w:val="center"/>
              <w:rPr>
                <w:sz w:val="22"/>
                <w:szCs w:val="22"/>
              </w:rPr>
            </w:pPr>
            <w:r>
              <w:rPr>
                <w:sz w:val="22"/>
                <w:szCs w:val="22"/>
              </w:rPr>
              <w:t>__ / 4</w:t>
            </w:r>
          </w:p>
        </w:tc>
      </w:tr>
      <w:tr w:rsidR="009B1BBC" w:rsidRPr="007023B1" w14:paraId="1832DF2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D43F70" w14:textId="0DC25FD4" w:rsidR="009B1BBC" w:rsidRDefault="009B1BBC" w:rsidP="009B1BB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998307" w14:textId="6835419B" w:rsidR="009B1BBC" w:rsidRDefault="009B1BBC" w:rsidP="009B1BB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5E22CD78" w14:textId="78315F97" w:rsidR="009B1BBC" w:rsidRDefault="009B1BBC" w:rsidP="009B1BBC">
            <w:pPr>
              <w:rPr>
                <w:rFonts w:eastAsia="Calibri"/>
                <w:sz w:val="22"/>
                <w:szCs w:val="22"/>
              </w:rPr>
            </w:pPr>
          </w:p>
          <w:p w14:paraId="192D0C62" w14:textId="1202D9AD" w:rsidR="009B1BBC" w:rsidRDefault="009B1BBC" w:rsidP="009B1BB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49ABEB4D" w14:textId="636EBFE3" w:rsidR="009B1BBC" w:rsidRDefault="009B1BBC" w:rsidP="009B1BBC">
            <w:pPr>
              <w:rPr>
                <w:rFonts w:eastAsia="Calibri"/>
                <w:sz w:val="22"/>
                <w:szCs w:val="22"/>
              </w:rPr>
            </w:pPr>
          </w:p>
          <w:p w14:paraId="4ABF537E" w14:textId="12657D0B" w:rsidR="009B1BBC" w:rsidRDefault="009B1BBC" w:rsidP="009B1BB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8F2DA72" w14:textId="77777777" w:rsidR="009B1BBC" w:rsidRPr="008B26FE" w:rsidRDefault="009B1BBC" w:rsidP="009B1BBC">
            <w:pPr>
              <w:rPr>
                <w:rFonts w:eastAsia="Calibri"/>
                <w:sz w:val="22"/>
                <w:szCs w:val="22"/>
              </w:rPr>
            </w:pPr>
          </w:p>
          <w:p w14:paraId="07B320CF" w14:textId="77777777" w:rsidR="009B1BBC" w:rsidRPr="008B26FE" w:rsidRDefault="009B1BBC" w:rsidP="009B1BBC">
            <w:pPr>
              <w:rPr>
                <w:rFonts w:eastAsia="Calibri"/>
                <w:sz w:val="22"/>
                <w:szCs w:val="22"/>
              </w:rPr>
            </w:pPr>
          </w:p>
          <w:p w14:paraId="7DFE4D0F"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FDF2A91"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F70C8BA"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4D16F6C"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1AC52A1" w14:textId="77777777" w:rsidR="009B1BBC" w:rsidRPr="008B26FE" w:rsidRDefault="009B1BBC" w:rsidP="009B1BBC">
            <w:pPr>
              <w:rPr>
                <w:rFonts w:eastAsia="Calibri"/>
                <w:sz w:val="22"/>
                <w:szCs w:val="22"/>
              </w:rPr>
            </w:pPr>
          </w:p>
          <w:p w14:paraId="2AEAE6DF"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0A7C092" w14:textId="77777777" w:rsidR="009B1BBC" w:rsidRPr="008B26FE" w:rsidRDefault="009B1BBC" w:rsidP="009B1BBC">
            <w:pPr>
              <w:rPr>
                <w:rFonts w:eastAsia="Calibri"/>
                <w:sz w:val="22"/>
                <w:szCs w:val="22"/>
              </w:rPr>
            </w:pPr>
          </w:p>
          <w:p w14:paraId="0E93666D"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7CD1EB7"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892745E" w14:textId="23203863" w:rsidR="009B1BBC" w:rsidRPr="000C2FB5" w:rsidRDefault="009B1BBC" w:rsidP="000C2FB5">
            <w:pPr>
              <w:pStyle w:val="ListParagraph"/>
              <w:numPr>
                <w:ilvl w:val="0"/>
                <w:numId w:val="8"/>
              </w:num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5871B54" w14:textId="74E75513" w:rsidR="009B1BBC" w:rsidRPr="007023B1" w:rsidRDefault="009B1BBC"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3055E9" w14:textId="44B11A7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85C90CD" w14:textId="3FB85CB3"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6891C7" w14:textId="20BD655F" w:rsidR="009B1BBC" w:rsidRDefault="000C2FB5" w:rsidP="009B1BBC">
            <w:pPr>
              <w:jc w:val="center"/>
              <w:rPr>
                <w:sz w:val="22"/>
                <w:szCs w:val="22"/>
              </w:rPr>
            </w:pPr>
            <w:r>
              <w:rPr>
                <w:sz w:val="22"/>
                <w:szCs w:val="22"/>
              </w:rPr>
              <w:t>A x1</w:t>
            </w:r>
          </w:p>
          <w:p w14:paraId="722BFB69" w14:textId="6425CCE0" w:rsidR="000C2FB5" w:rsidRDefault="000C2FB5" w:rsidP="009B1BB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7A4A0D" w14:textId="77777777" w:rsidR="009B1BBC" w:rsidRDefault="000C2FB5" w:rsidP="009B1BBC">
            <w:pPr>
              <w:jc w:val="center"/>
              <w:rPr>
                <w:sz w:val="22"/>
                <w:szCs w:val="22"/>
              </w:rPr>
            </w:pPr>
            <w:r>
              <w:rPr>
                <w:sz w:val="22"/>
                <w:szCs w:val="22"/>
              </w:rPr>
              <w:t>A __ / 4</w:t>
            </w:r>
          </w:p>
          <w:p w14:paraId="1C58DD6A" w14:textId="1D6FE59A" w:rsidR="000C2FB5" w:rsidRDefault="000C2FB5" w:rsidP="009B1BBC">
            <w:pPr>
              <w:jc w:val="center"/>
              <w:rPr>
                <w:sz w:val="22"/>
                <w:szCs w:val="22"/>
              </w:rPr>
            </w:pPr>
            <w:r>
              <w:rPr>
                <w:sz w:val="22"/>
                <w:szCs w:val="22"/>
              </w:rPr>
              <w:t>T __ / 8</w:t>
            </w:r>
          </w:p>
        </w:tc>
      </w:tr>
      <w:tr w:rsidR="00AA28A0" w:rsidRPr="007023B1" w14:paraId="4CA985D9"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AA28A0" w:rsidRPr="007E3502" w:rsidRDefault="00AA28A0" w:rsidP="00AA28A0">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AA28A0" w:rsidRPr="007E3502" w:rsidRDefault="00AA28A0" w:rsidP="00AA28A0">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650B494C" w:rsidR="00AA28A0" w:rsidRPr="007E3502" w:rsidRDefault="00AA28A0" w:rsidP="00AA28A0">
            <w:pPr>
              <w:jc w:val="center"/>
              <w:rPr>
                <w:b/>
                <w:bCs/>
                <w:color w:val="auto"/>
              </w:rPr>
            </w:pPr>
            <w:r w:rsidRPr="007E3502">
              <w:rPr>
                <w:b/>
                <w:bCs/>
              </w:rPr>
              <w:t>A __/</w:t>
            </w:r>
            <w:r w:rsidR="000C2FB5">
              <w:rPr>
                <w:b/>
                <w:bCs/>
              </w:rPr>
              <w:t>16</w:t>
            </w:r>
          </w:p>
          <w:p w14:paraId="16260C10" w14:textId="4B31B5E7" w:rsidR="00AA28A0" w:rsidRPr="007E3502" w:rsidRDefault="00AA28A0" w:rsidP="00AA28A0">
            <w:pPr>
              <w:jc w:val="center"/>
              <w:rPr>
                <w:b/>
                <w:bCs/>
                <w:color w:val="auto"/>
              </w:rPr>
            </w:pPr>
            <w:r w:rsidRPr="007E3502">
              <w:rPr>
                <w:b/>
                <w:bCs/>
              </w:rPr>
              <w:t>T __/</w:t>
            </w:r>
            <w:r w:rsidR="00FA23B1">
              <w:rPr>
                <w:b/>
                <w:bCs/>
              </w:rPr>
              <w:t>20</w:t>
            </w:r>
          </w:p>
        </w:tc>
      </w:tr>
      <w:tr w:rsidR="00AA28A0" w:rsidRPr="007023B1" w14:paraId="64805948"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AA28A0" w:rsidRPr="007E3502" w:rsidRDefault="00AA28A0" w:rsidP="00AA28A0">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A963F74" w:rsidR="00AA28A0" w:rsidRPr="007023B1" w:rsidRDefault="00AA28A0" w:rsidP="00AA28A0">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9B1BBC">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AA28A0" w:rsidRPr="007023B1" w:rsidRDefault="00AA28A0" w:rsidP="00AA28A0">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AA28A0" w:rsidRPr="007023B1" w:rsidRDefault="00AA28A0" w:rsidP="00AA28A0">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AA28A0" w:rsidRPr="007023B1" w:rsidRDefault="00AA28A0" w:rsidP="00AA28A0">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AA28A0" w:rsidRPr="007023B1" w:rsidRDefault="00AA28A0" w:rsidP="00AA28A0">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AA28A0" w:rsidRPr="007023B1" w:rsidRDefault="00AA28A0" w:rsidP="00AA28A0">
            <w:pPr>
              <w:jc w:val="center"/>
              <w:rPr>
                <w:color w:val="auto"/>
              </w:rPr>
            </w:pPr>
            <w:r w:rsidRPr="007023B1">
              <w:t>__ / 8</w:t>
            </w:r>
          </w:p>
        </w:tc>
      </w:tr>
      <w:tr w:rsidR="00AA28A0" w:rsidRPr="007023B1" w14:paraId="20D278E1"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AA28A0" w:rsidRPr="007E3502" w:rsidRDefault="00AA28A0" w:rsidP="00AA28A0">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7383B58" w:rsidR="00AA28A0" w:rsidRPr="007023B1" w:rsidRDefault="00AA28A0" w:rsidP="00AA28A0">
            <w:pPr>
              <w:rPr>
                <w:color w:val="auto"/>
              </w:rPr>
            </w:pPr>
            <w:r w:rsidRPr="007E3502">
              <w:rPr>
                <w:b/>
                <w:bCs/>
              </w:rPr>
              <w:t>Students have</w:t>
            </w:r>
            <w:r w:rsidRPr="007023B1">
              <w:t xml:space="preserve"> </w:t>
            </w:r>
            <w:r w:rsidRPr="007E3502">
              <w:rPr>
                <w:b/>
                <w:bCs/>
              </w:rPr>
              <w:t>followed the formatting instructions</w:t>
            </w:r>
            <w:r w:rsidR="009B1BBC">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AA28A0" w:rsidRPr="007023B1" w:rsidRDefault="00AA28A0" w:rsidP="00AA28A0">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AA28A0" w:rsidRPr="007023B1" w:rsidRDefault="00AA28A0" w:rsidP="00AA28A0">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AA28A0" w:rsidRPr="007023B1" w:rsidRDefault="00AA28A0" w:rsidP="00AA28A0">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AA28A0" w:rsidRPr="007023B1" w:rsidRDefault="00AA28A0" w:rsidP="00AA28A0">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AA28A0" w:rsidRPr="007023B1" w:rsidRDefault="00AA28A0" w:rsidP="00AA28A0">
            <w:pPr>
              <w:jc w:val="center"/>
              <w:rPr>
                <w:color w:val="auto"/>
              </w:rPr>
            </w:pPr>
            <w:r w:rsidRPr="007023B1">
              <w:t>__ / 2</w:t>
            </w:r>
          </w:p>
        </w:tc>
      </w:tr>
      <w:tr w:rsidR="00AA28A0" w:rsidRPr="007023B1" w14:paraId="06857BB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AA28A0" w:rsidRPr="007023B1" w:rsidRDefault="00AA28A0" w:rsidP="00AA28A0"/>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AA28A0" w:rsidRPr="007E3502" w:rsidRDefault="00AA28A0" w:rsidP="00AA28A0">
            <w:pPr>
              <w:jc w:val="center"/>
              <w:rPr>
                <w:b/>
                <w:bCs/>
                <w:color w:val="auto"/>
              </w:rPr>
            </w:pPr>
            <w:r w:rsidRPr="007E3502">
              <w:rPr>
                <w:b/>
                <w:bCs/>
              </w:rPr>
              <w:t>__ /10</w:t>
            </w:r>
          </w:p>
        </w:tc>
      </w:tr>
      <w:tr w:rsidR="00AA28A0" w:rsidRPr="007023B1" w14:paraId="024E7D70"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AA28A0" w:rsidRPr="007023B1" w:rsidRDefault="00AA28A0" w:rsidP="00AA28A0">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AA28A0" w:rsidRPr="007023B1" w:rsidRDefault="00AA28A0" w:rsidP="00AA28A0">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AA28A0" w:rsidRPr="007E3502" w:rsidRDefault="00AA28A0" w:rsidP="00AA28A0">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36916DFA" w:rsidR="00AA28A0" w:rsidRPr="007E3502" w:rsidRDefault="00AA28A0" w:rsidP="00AA28A0">
            <w:pPr>
              <w:jc w:val="center"/>
              <w:rPr>
                <w:b/>
                <w:bCs/>
                <w:color w:val="auto"/>
              </w:rPr>
            </w:pPr>
            <w:r w:rsidRPr="007E3502">
              <w:rPr>
                <w:b/>
                <w:bCs/>
              </w:rPr>
              <w:t>A __/</w:t>
            </w:r>
            <w:r w:rsidR="000C2FB5">
              <w:rPr>
                <w:b/>
                <w:bCs/>
              </w:rPr>
              <w:t>54</w:t>
            </w:r>
            <w:r w:rsidRPr="007E3502">
              <w:rPr>
                <w:b/>
                <w:bCs/>
              </w:rPr>
              <w:br/>
              <w:t>T __/</w:t>
            </w:r>
            <w:r w:rsidR="000C2FB5">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EB3D7B"/>
    <w:multiLevelType w:val="hybridMultilevel"/>
    <w:tmpl w:val="1E8EB254"/>
    <w:lvl w:ilvl="0" w:tplc="BF36137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452036"/>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444E148"/>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4738886"/>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3BA4177"/>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19567A7"/>
    <w:multiLevelType w:val="hybridMultilevel"/>
    <w:tmpl w:val="8CBCAC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4A4AD0"/>
    <w:multiLevelType w:val="hybridMultilevel"/>
    <w:tmpl w:val="6932FD3A"/>
    <w:lvl w:ilvl="0" w:tplc="00645DEA">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038361300">
    <w:abstractNumId w:val="4"/>
  </w:num>
  <w:num w:numId="6" w16cid:durableId="1540555681">
    <w:abstractNumId w:val="5"/>
  </w:num>
  <w:num w:numId="7" w16cid:durableId="1540555681">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1061096251">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tryhack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